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Mal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0 N Canfield Ave, Norridge, IL, USA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wonamal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213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e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